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69BCA" w14:textId="77777777" w:rsidR="002E298E" w:rsidRPr="002E298E" w:rsidRDefault="002E298E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20"/>
          <w:szCs w:val="36"/>
          <w:lang w:val="en-GB"/>
        </w:rPr>
      </w:pPr>
    </w:p>
    <w:p w14:paraId="106A2C94" w14:textId="6D1348A4" w:rsidR="004C3561" w:rsidRDefault="002C6870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4C3561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45C9CBD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4BE3D3C0" w14:textId="4D724760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>
        <w:rPr>
          <w:rFonts w:ascii="Verdana" w:hAnsi="Verdana" w:cs="Calibri"/>
          <w:lang w:val="en-GB"/>
        </w:rPr>
        <w:t xml:space="preserve">physical </w:t>
      </w:r>
      <w:r w:rsidR="002C6870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7E3F385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A61B919" w14:textId="2FFACAC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 xml:space="preserve">Duration </w:t>
      </w:r>
      <w:r w:rsidR="006C7B84">
        <w:rPr>
          <w:rFonts w:ascii="Verdana" w:hAnsi="Verdana" w:cs="Calibri"/>
          <w:lang w:val="en-GB"/>
        </w:rPr>
        <w:t xml:space="preserve">of physical mobility </w:t>
      </w:r>
      <w:r w:rsidRPr="00490F95">
        <w:rPr>
          <w:rFonts w:ascii="Verdana" w:hAnsi="Verdana" w:cs="Calibri"/>
          <w:lang w:val="en-GB"/>
        </w:rPr>
        <w:t>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7206DD3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0C610E07" w14:textId="32DE0F26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0BF7E39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</w:p>
    <w:p w14:paraId="5D72C548" w14:textId="5A6511D2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18"/>
        <w:gridCol w:w="2156"/>
        <w:gridCol w:w="2272"/>
        <w:gridCol w:w="2277"/>
      </w:tblGrid>
      <w:tr w:rsidR="005D5DF5" w:rsidRPr="007673FA" w14:paraId="5D72C54D" w14:textId="77777777" w:rsidTr="00B1451C">
        <w:trPr>
          <w:trHeight w:val="334"/>
        </w:trPr>
        <w:tc>
          <w:tcPr>
            <w:tcW w:w="2218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156" w:type="dxa"/>
            <w:shd w:val="clear" w:color="auto" w:fill="FFFFFF"/>
          </w:tcPr>
          <w:p w14:paraId="5D72C54A" w14:textId="1FD3E00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277" w:type="dxa"/>
            <w:shd w:val="clear" w:color="auto" w:fill="FFFFFF"/>
          </w:tcPr>
          <w:p w14:paraId="5D72C54C" w14:textId="1767073E" w:rsidR="00377526" w:rsidRPr="005D5DF5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5D5DF5" w:rsidRPr="007673FA" w14:paraId="5D72C552" w14:textId="77777777" w:rsidTr="00B1451C">
        <w:trPr>
          <w:trHeight w:val="412"/>
        </w:trPr>
        <w:tc>
          <w:tcPr>
            <w:tcW w:w="2218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156" w:type="dxa"/>
            <w:shd w:val="clear" w:color="auto" w:fill="FFFFFF"/>
          </w:tcPr>
          <w:p w14:paraId="5D72C54F" w14:textId="0D73328D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Odkaznavysvtlivky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277" w:type="dxa"/>
            <w:shd w:val="clear" w:color="auto" w:fill="FFFFFF"/>
          </w:tcPr>
          <w:p w14:paraId="5D72C551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5D5DF5" w:rsidRPr="007673FA" w14:paraId="5D72C557" w14:textId="77777777" w:rsidTr="00B1451C">
        <w:tc>
          <w:tcPr>
            <w:tcW w:w="2218" w:type="dxa"/>
            <w:shd w:val="clear" w:color="auto" w:fill="FFFFFF"/>
          </w:tcPr>
          <w:p w14:paraId="5D72C553" w14:textId="3FB99DAA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654677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156" w:type="dxa"/>
            <w:shd w:val="clear" w:color="auto" w:fill="FFFFFF"/>
          </w:tcPr>
          <w:p w14:paraId="5D72C554" w14:textId="69C6D8D2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72" w:type="dxa"/>
            <w:shd w:val="clear" w:color="auto" w:fill="FFFFFF"/>
          </w:tcPr>
          <w:p w14:paraId="5D72C555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77" w:type="dxa"/>
            <w:shd w:val="clear" w:color="auto" w:fill="FFFFFF"/>
          </w:tcPr>
          <w:p w14:paraId="5D72C556" w14:textId="1C9DAD1F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20</w:t>
            </w:r>
            <w:r w:rsidR="005D5DF5">
              <w:rPr>
                <w:rFonts w:ascii="Verdana" w:hAnsi="Verdana" w:cs="Arial"/>
                <w:sz w:val="20"/>
                <w:lang w:val="en-GB"/>
              </w:rPr>
              <w:t>2</w:t>
            </w:r>
            <w:r w:rsidR="00B1451C">
              <w:rPr>
                <w:rFonts w:ascii="Verdana" w:hAnsi="Verdana" w:cs="Arial"/>
                <w:sz w:val="20"/>
                <w:lang w:val="en-GB"/>
              </w:rPr>
              <w:t>4</w:t>
            </w:r>
            <w:r w:rsidRPr="00654677">
              <w:rPr>
                <w:rFonts w:ascii="Verdana" w:hAnsi="Verdana" w:cs="Arial"/>
                <w:sz w:val="20"/>
                <w:lang w:val="en-GB"/>
              </w:rPr>
              <w:t>/20</w:t>
            </w:r>
            <w:r w:rsidR="005D5DF5">
              <w:rPr>
                <w:rFonts w:ascii="Verdana" w:hAnsi="Verdana" w:cs="Arial"/>
                <w:sz w:val="20"/>
                <w:lang w:val="en-GB"/>
              </w:rPr>
              <w:t>2</w:t>
            </w:r>
            <w:r w:rsidR="00B1451C">
              <w:rPr>
                <w:rFonts w:ascii="Verdana" w:hAnsi="Verdana" w:cs="Arial"/>
                <w:sz w:val="20"/>
                <w:lang w:val="en-GB"/>
              </w:rPr>
              <w:t>5</w:t>
            </w:r>
          </w:p>
        </w:tc>
      </w:tr>
      <w:tr w:rsidR="00CC707F" w:rsidRPr="007673FA" w14:paraId="5D72C55C" w14:textId="77777777" w:rsidTr="00B1451C">
        <w:trPr>
          <w:trHeight w:val="276"/>
        </w:trPr>
        <w:tc>
          <w:tcPr>
            <w:tcW w:w="2218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705" w:type="dxa"/>
            <w:gridSpan w:val="3"/>
            <w:shd w:val="clear" w:color="auto" w:fill="FFFFFF"/>
          </w:tcPr>
          <w:p w14:paraId="5D72C55B" w14:textId="77777777" w:rsidR="00CC707F" w:rsidRPr="007673FA" w:rsidRDefault="00CC707F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705"/>
        <w:gridCol w:w="2031"/>
        <w:gridCol w:w="2226"/>
        <w:gridCol w:w="2961"/>
      </w:tblGrid>
      <w:tr w:rsidR="00887CE1" w:rsidRPr="007673FA" w14:paraId="5D72C563" w14:textId="77777777" w:rsidTr="00B1451C">
        <w:trPr>
          <w:trHeight w:val="371"/>
        </w:trPr>
        <w:tc>
          <w:tcPr>
            <w:tcW w:w="1750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070" w:type="dxa"/>
            <w:shd w:val="clear" w:color="auto" w:fill="FFFFFF"/>
          </w:tcPr>
          <w:p w14:paraId="4302442C" w14:textId="77777777" w:rsidR="00280C6B" w:rsidRDefault="002E298E" w:rsidP="00280C6B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Brno University </w:t>
            </w:r>
          </w:p>
          <w:p w14:paraId="5D72C560" w14:textId="1B7A6F08" w:rsidR="00887CE1" w:rsidRPr="007673FA" w:rsidRDefault="002E298E" w:rsidP="00280C6B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of Technology</w:t>
            </w:r>
          </w:p>
        </w:tc>
        <w:tc>
          <w:tcPr>
            <w:tcW w:w="2131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972" w:type="dxa"/>
            <w:vMerge w:val="restart"/>
            <w:shd w:val="clear" w:color="auto" w:fill="FFFFFF"/>
          </w:tcPr>
          <w:p w14:paraId="7CAFEEBD" w14:textId="77777777" w:rsidR="00887CE1" w:rsidRDefault="005D5DF5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Faculty of Civil</w:t>
            </w:r>
          </w:p>
          <w:p w14:paraId="5D72C562" w14:textId="5B5334E3" w:rsidR="005D5DF5" w:rsidRPr="007673FA" w:rsidRDefault="005D5DF5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Engineering</w:t>
            </w:r>
          </w:p>
        </w:tc>
      </w:tr>
      <w:tr w:rsidR="00887CE1" w:rsidRPr="007673FA" w14:paraId="5D72C56A" w14:textId="77777777" w:rsidTr="00B1451C">
        <w:trPr>
          <w:trHeight w:val="371"/>
        </w:trPr>
        <w:tc>
          <w:tcPr>
            <w:tcW w:w="1750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070" w:type="dxa"/>
            <w:shd w:val="clear" w:color="auto" w:fill="FFFFFF"/>
          </w:tcPr>
          <w:p w14:paraId="5D72C567" w14:textId="7170B654" w:rsidR="00887CE1" w:rsidRPr="007673FA" w:rsidRDefault="002E298E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131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972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B1451C">
        <w:trPr>
          <w:trHeight w:val="559"/>
        </w:trPr>
        <w:tc>
          <w:tcPr>
            <w:tcW w:w="1750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070" w:type="dxa"/>
            <w:shd w:val="clear" w:color="auto" w:fill="FFFFFF"/>
          </w:tcPr>
          <w:p w14:paraId="6FCA65F0" w14:textId="77777777" w:rsidR="00377526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Veveří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331/95</w:t>
            </w:r>
          </w:p>
          <w:p w14:paraId="5D72C56C" w14:textId="1A0588F9" w:rsidR="00721E0D" w:rsidRPr="007673FA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602 </w:t>
            </w:r>
            <w:proofErr w:type="gram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00  Brno</w:t>
            </w:r>
            <w:proofErr w:type="gramEnd"/>
          </w:p>
        </w:tc>
        <w:tc>
          <w:tcPr>
            <w:tcW w:w="2131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972" w:type="dxa"/>
            <w:shd w:val="clear" w:color="auto" w:fill="FFFFFF"/>
          </w:tcPr>
          <w:p w14:paraId="0D034CC0" w14:textId="50921544" w:rsidR="00377526" w:rsidRDefault="002E298E" w:rsidP="001464B8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</w:t>
            </w:r>
            <w:r w:rsidR="001464B8">
              <w:rPr>
                <w:rFonts w:ascii="Verdana" w:hAnsi="Verdana" w:cs="Arial"/>
                <w:b/>
                <w:sz w:val="20"/>
                <w:lang w:val="en-GB"/>
              </w:rPr>
              <w:t xml:space="preserve"> Republic  </w:t>
            </w:r>
          </w:p>
          <w:p w14:paraId="5D72C56E" w14:textId="6717B7D7" w:rsidR="001464B8" w:rsidRPr="007673FA" w:rsidRDefault="001464B8" w:rsidP="001464B8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</w:t>
            </w:r>
          </w:p>
        </w:tc>
      </w:tr>
      <w:tr w:rsidR="00377526" w:rsidRPr="00E02718" w14:paraId="5D72C574" w14:textId="77777777" w:rsidTr="00B1451C">
        <w:tc>
          <w:tcPr>
            <w:tcW w:w="1750" w:type="dxa"/>
            <w:shd w:val="clear" w:color="auto" w:fill="FFFFFF"/>
          </w:tcPr>
          <w:p w14:paraId="1FB3ACF7" w14:textId="77777777" w:rsidR="003E608C" w:rsidRDefault="00377526" w:rsidP="003E608C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</w:t>
            </w:r>
          </w:p>
          <w:p w14:paraId="5D72C570" w14:textId="0795FA65" w:rsidR="00377526" w:rsidRPr="007673FA" w:rsidRDefault="00377526" w:rsidP="003E608C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osition</w:t>
            </w:r>
          </w:p>
        </w:tc>
        <w:tc>
          <w:tcPr>
            <w:tcW w:w="2070" w:type="dxa"/>
            <w:shd w:val="clear" w:color="auto" w:fill="FFFFFF"/>
          </w:tcPr>
          <w:p w14:paraId="34A635F8" w14:textId="77777777" w:rsidR="00377526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Ludmila Zelinková</w:t>
            </w:r>
          </w:p>
          <w:p w14:paraId="3810CF1F" w14:textId="77777777" w:rsidR="003E608C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International </w:t>
            </w:r>
          </w:p>
          <w:p w14:paraId="5D72C571" w14:textId="57F4DCA5" w:rsidR="003E608C" w:rsidRPr="007673FA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coordinator</w:t>
            </w:r>
          </w:p>
        </w:tc>
        <w:tc>
          <w:tcPr>
            <w:tcW w:w="2131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972" w:type="dxa"/>
            <w:shd w:val="clear" w:color="auto" w:fill="FFFFFF"/>
          </w:tcPr>
          <w:p w14:paraId="7CFE6E38" w14:textId="1B8F64CC" w:rsidR="00B1451C" w:rsidRPr="00B1451C" w:rsidRDefault="00E07A65" w:rsidP="005D5DF5">
            <w:pPr>
              <w:spacing w:after="0"/>
              <w:ind w:right="-992"/>
              <w:jc w:val="left"/>
              <w:rPr>
                <w:rFonts w:ascii="Verdana" w:hAnsi="Verdana"/>
                <w:sz w:val="20"/>
              </w:rPr>
            </w:pPr>
            <w:hyperlink r:id="rId11" w:history="1">
              <w:r w:rsidR="00B1451C" w:rsidRPr="00B1451C">
                <w:rPr>
                  <w:rStyle w:val="Hypertextovodkaz"/>
                  <w:rFonts w:ascii="Verdana" w:hAnsi="Verdana"/>
                  <w:sz w:val="20"/>
                </w:rPr>
                <w:t>Ludmila.zelinkova@vut.cz</w:t>
              </w:r>
            </w:hyperlink>
          </w:p>
          <w:p w14:paraId="3A0A9D91" w14:textId="062CBA94" w:rsidR="00377526" w:rsidRDefault="00E07A65" w:rsidP="005D5DF5">
            <w:pPr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hyperlink r:id="rId12" w:history="1"/>
          </w:p>
          <w:p w14:paraId="5D72C573" w14:textId="53059B04" w:rsidR="003E608C" w:rsidRPr="005D5DF5" w:rsidRDefault="003E608C" w:rsidP="005D5DF5">
            <w:pPr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r>
              <w:rPr>
                <w:rFonts w:ascii="Verdana" w:hAnsi="Verdana" w:cs="Arial"/>
                <w:bCs/>
                <w:color w:val="002060"/>
                <w:sz w:val="20"/>
                <w:lang w:val="fr-BE"/>
              </w:rPr>
              <w:t>+420 54114 7130</w:t>
            </w: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29297C84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ing </w:t>
      </w:r>
      <w:r w:rsidR="00A070AF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4"/>
        <w:gridCol w:w="2151"/>
        <w:gridCol w:w="2304"/>
        <w:gridCol w:w="2264"/>
      </w:tblGrid>
      <w:tr w:rsidR="00D97FE7" w:rsidRPr="00D97FE7" w14:paraId="5D72C57C" w14:textId="77777777" w:rsidTr="00B1451C">
        <w:trPr>
          <w:trHeight w:val="371"/>
        </w:trPr>
        <w:tc>
          <w:tcPr>
            <w:tcW w:w="2204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719" w:type="dxa"/>
            <w:gridSpan w:val="3"/>
            <w:shd w:val="clear" w:color="auto" w:fill="FFFFFF"/>
          </w:tcPr>
          <w:p w14:paraId="5D72C57B" w14:textId="43E20553" w:rsidR="00D97FE7" w:rsidRPr="007673FA" w:rsidRDefault="00D97FE7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B1451C">
        <w:trPr>
          <w:trHeight w:val="404"/>
        </w:trPr>
        <w:tc>
          <w:tcPr>
            <w:tcW w:w="2204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1" w:type="dxa"/>
            <w:shd w:val="clear" w:color="auto" w:fill="FFFFFF"/>
          </w:tcPr>
          <w:p w14:paraId="5D72C580" w14:textId="17312DDB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6AC989E3" w14:textId="77777777" w:rsidR="00377526" w:rsidRPr="002A7968" w:rsidRDefault="009F32D0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675BDD"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675BD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D72C581" w14:textId="749FC9DC" w:rsidR="00675BDD" w:rsidRPr="00D460E4" w:rsidRDefault="00675BDD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D460E4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64" w:type="dxa"/>
            <w:shd w:val="clear" w:color="auto" w:fill="FFFFFF"/>
          </w:tcPr>
          <w:p w14:paraId="5D72C582" w14:textId="77777777" w:rsidR="00377526" w:rsidRPr="007673FA" w:rsidRDefault="00377526" w:rsidP="005D5DF5">
            <w:pPr>
              <w:spacing w:after="0"/>
              <w:ind w:right="-992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B1451C">
        <w:trPr>
          <w:trHeight w:val="559"/>
        </w:trPr>
        <w:tc>
          <w:tcPr>
            <w:tcW w:w="2204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151" w:type="dxa"/>
            <w:shd w:val="clear" w:color="auto" w:fill="FFFFFF"/>
          </w:tcPr>
          <w:p w14:paraId="18961D00" w14:textId="77777777" w:rsidR="00377526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5D72C585" w14:textId="50F315BF" w:rsidR="00721E0D" w:rsidRPr="007673FA" w:rsidRDefault="00721E0D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264" w:type="dxa"/>
            <w:shd w:val="clear" w:color="auto" w:fill="FFFFFF"/>
          </w:tcPr>
          <w:p w14:paraId="5D72C587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B1451C">
        <w:tc>
          <w:tcPr>
            <w:tcW w:w="2204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151" w:type="dxa"/>
            <w:shd w:val="clear" w:color="auto" w:fill="FFFFFF"/>
          </w:tcPr>
          <w:p w14:paraId="5D72C58A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264" w:type="dxa"/>
            <w:shd w:val="clear" w:color="auto" w:fill="FFFFFF"/>
          </w:tcPr>
          <w:p w14:paraId="5D72C58C" w14:textId="77777777" w:rsidR="00377526" w:rsidRPr="003D0705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B1451C">
        <w:trPr>
          <w:trHeight w:val="518"/>
        </w:trPr>
        <w:tc>
          <w:tcPr>
            <w:tcW w:w="2204" w:type="dxa"/>
            <w:shd w:val="clear" w:color="auto" w:fill="FFFFFF"/>
          </w:tcPr>
          <w:p w14:paraId="5D72C58E" w14:textId="73CE1B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151" w:type="dxa"/>
            <w:shd w:val="clear" w:color="auto" w:fill="FFFFFF"/>
          </w:tcPr>
          <w:p w14:paraId="5D72C591" w14:textId="77777777" w:rsidR="00377526" w:rsidRPr="007673FA" w:rsidRDefault="00377526" w:rsidP="005D5DF5">
            <w:pPr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4" w:type="dxa"/>
            <w:shd w:val="clear" w:color="auto" w:fill="FFFFFF"/>
          </w:tcPr>
          <w:p w14:paraId="192BF082" w14:textId="18E3EDE2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64" w:type="dxa"/>
            <w:shd w:val="clear" w:color="auto" w:fill="FFFFFF"/>
          </w:tcPr>
          <w:p w14:paraId="0A24C3A1" w14:textId="5E0B1135" w:rsidR="00E915B6" w:rsidRDefault="00E07A65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34218F6F" w:rsidR="00377526" w:rsidRPr="00E02718" w:rsidRDefault="00E07A65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75BDD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D72C596" w14:textId="77777777" w:rsidR="00967A21" w:rsidRPr="002E298E" w:rsidRDefault="00967A21" w:rsidP="00654677">
      <w:pPr>
        <w:pStyle w:val="Text4"/>
        <w:pBdr>
          <w:bottom w:val="single" w:sz="6" w:space="0" w:color="auto"/>
        </w:pBdr>
        <w:ind w:left="0"/>
        <w:rPr>
          <w:sz w:val="18"/>
          <w:lang w:val="en-GB"/>
        </w:rPr>
      </w:pPr>
    </w:p>
    <w:p w14:paraId="5D72C597" w14:textId="5ABB528F" w:rsidR="00967A21" w:rsidRDefault="00967A21" w:rsidP="00967A21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>For guidelines, please lo</w:t>
      </w:r>
      <w:r w:rsidR="002C6870">
        <w:rPr>
          <w:rFonts w:ascii="Verdana" w:hAnsi="Verdana" w:cs="Arial"/>
          <w:sz w:val="20"/>
          <w:lang w:val="en-GB"/>
        </w:rPr>
        <w:t>ok at the end notes on page 3.</w:t>
      </w:r>
    </w:p>
    <w:p w14:paraId="35A15FED" w14:textId="77777777" w:rsidR="002E298E" w:rsidRPr="002E298E" w:rsidRDefault="002E298E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2"/>
          <w:lang w:val="en-GB"/>
        </w:rPr>
      </w:pPr>
    </w:p>
    <w:p w14:paraId="19919A95" w14:textId="28D60598" w:rsidR="00F550D9" w:rsidRPr="00F550D9" w:rsidRDefault="00377526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A7277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43691A3A" w:rsidR="008F1CA2" w:rsidRPr="005D5DF5" w:rsidRDefault="008F1CA2" w:rsidP="005D5DF5">
            <w:pPr>
              <w:spacing w:after="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3C757C00" w14:textId="77777777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69F71076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67D2829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654677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C8DA245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2EF22E1F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193F7CC5" w14:textId="77777777" w:rsidR="008F1CA2" w:rsidRPr="005D5DF5" w:rsidRDefault="008F1CA2" w:rsidP="005D5DF5">
            <w:pPr>
              <w:spacing w:after="0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086B1A2" w14:textId="77777777" w:rsidR="00520587" w:rsidRDefault="00520587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381D20F9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0882C403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Odkaznavysvtlivky"/>
          <w:rFonts w:ascii="Verdana" w:hAnsi="Verdana" w:cs="Calibri"/>
          <w:b/>
          <w:sz w:val="16"/>
          <w:szCs w:val="16"/>
          <w:lang w:val="en-GB"/>
        </w:rPr>
        <w:endnoteReference w:id="6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</w:t>
      </w:r>
      <w:ins w:id="0" w:author="GEHRINGER Johannes (EAC)" w:date="2023-05-31T18:14:00Z">
        <w:r w:rsidR="00621E8B">
          <w:rPr>
            <w:rFonts w:ascii="Verdana" w:hAnsi="Verdana" w:cs="Calibri"/>
            <w:sz w:val="16"/>
            <w:szCs w:val="16"/>
            <w:lang w:val="en-GB"/>
          </w:rPr>
          <w:t xml:space="preserve"> </w:t>
        </w:r>
      </w:ins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45F5B272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</w:t>
      </w:r>
      <w:r w:rsidR="006C7B84">
        <w:rPr>
          <w:rFonts w:ascii="Verdana" w:hAnsi="Verdana" w:cs="Calibri"/>
          <w:sz w:val="16"/>
          <w:szCs w:val="16"/>
          <w:lang w:val="is-IS"/>
        </w:rPr>
        <w:t>their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6C7B8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20BDBBD4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621E8B">
        <w:rPr>
          <w:rFonts w:ascii="Verdana" w:hAnsi="Verdana" w:cs="Calibri"/>
          <w:sz w:val="16"/>
          <w:szCs w:val="16"/>
          <w:lang w:val="en-GB"/>
        </w:rPr>
        <w:t>organisation</w:t>
      </w:r>
      <w:r w:rsidR="00621E8B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commit to the requirements set out in the grant agreement signed between them.</w:t>
      </w:r>
    </w:p>
    <w:p w14:paraId="0ED3C570" w14:textId="5A5985D1" w:rsidR="008F1CA2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lastRenderedPageBreak/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receiving </w:t>
      </w:r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will communicate to the sending institution any problems or changes regarding the proposed mobility programme or mobility period.</w:t>
      </w:r>
    </w:p>
    <w:p w14:paraId="376F8755" w14:textId="77777777" w:rsidR="00520587" w:rsidRPr="004A4118" w:rsidRDefault="00520587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A7277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1BE02405" w:rsidR="00F550D9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00D2959C" w14:textId="1DE7F3C3" w:rsidR="005D5DF5" w:rsidRDefault="005D5DF5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67F515C" w14:textId="77777777" w:rsidR="00C30CFA" w:rsidRDefault="00C30CFA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E66ABAC" w14:textId="77777777" w:rsidR="00F550D9" w:rsidRPr="007B3F1B" w:rsidRDefault="00F550D9" w:rsidP="005D5DF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Znakapoznpodaro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69DA7F87" w:rsidR="00F550D9" w:rsidRPr="006B63AE" w:rsidRDefault="00F550D9" w:rsidP="005D5DF5">
            <w:pPr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1003C138" w14:textId="59773358" w:rsidR="00F550D9" w:rsidRDefault="00F550D9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45B6CBEF" w14:textId="77777777" w:rsidR="00C30CFA" w:rsidRDefault="005D5DF5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doc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JUDr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. Ing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Zdeněk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Dufek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>, Ph.D.</w:t>
            </w:r>
          </w:p>
          <w:p w14:paraId="4CF9A291" w14:textId="7A8B1BCF" w:rsidR="005D5DF5" w:rsidRDefault="005D5DF5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7B184A19" w14:textId="77777777" w:rsidR="00F550D9" w:rsidRPr="007B3F1B" w:rsidRDefault="00F550D9" w:rsidP="005D5DF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628BEF53" w:rsidR="00F550D9" w:rsidRPr="006C7B84" w:rsidRDefault="00F550D9" w:rsidP="00C30CFA">
            <w:pPr>
              <w:spacing w:after="0"/>
              <w:rPr>
                <w:rFonts w:ascii="Verdana" w:hAnsi="Verdana" w:cs="Calibri"/>
                <w:b/>
                <w:sz w:val="20"/>
                <w:lang w:val="en-US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receiving </w:t>
            </w:r>
            <w:proofErr w:type="spellStart"/>
            <w:r w:rsidR="00A070AF">
              <w:rPr>
                <w:rFonts w:ascii="Verdana" w:hAnsi="Verdana" w:cs="Calibri"/>
                <w:b/>
                <w:sz w:val="20"/>
                <w:lang w:val="en-US"/>
              </w:rPr>
              <w:t>organisation</w:t>
            </w:r>
            <w:proofErr w:type="spellEnd"/>
          </w:p>
          <w:p w14:paraId="6A09B8CE" w14:textId="1CD222CD" w:rsidR="00F550D9" w:rsidRDefault="00F550D9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448DC0EE" w14:textId="0D2F359E" w:rsidR="00C30CFA" w:rsidRDefault="00C30CFA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728A8FE" w14:textId="77777777" w:rsidR="00C30CFA" w:rsidRDefault="00C30CFA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203B6BE" w14:textId="77777777" w:rsidR="00F550D9" w:rsidRPr="007B3F1B" w:rsidRDefault="00F550D9" w:rsidP="00C30CFA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2E298E" w:rsidRDefault="00EF398E" w:rsidP="002E298E">
      <w:pPr>
        <w:tabs>
          <w:tab w:val="left" w:pos="954"/>
        </w:tabs>
        <w:rPr>
          <w:rFonts w:ascii="Verdana" w:hAnsi="Verdana" w:cs="Calibri"/>
          <w:b/>
          <w:color w:val="002060"/>
          <w:sz w:val="22"/>
          <w:lang w:val="en-GB"/>
        </w:rPr>
      </w:pPr>
    </w:p>
    <w:sectPr w:rsidR="00EF398E" w:rsidRPr="002E298E" w:rsidSect="00865FC1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2CAB62E7" w14:textId="541B2ED1" w:rsidR="006C7B84" w:rsidRDefault="00D97FE7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="006C7B84">
        <w:rPr>
          <w:rFonts w:ascii="Verdana" w:hAnsi="Verdana"/>
          <w:sz w:val="16"/>
          <w:szCs w:val="16"/>
          <w:lang w:val="en-GB"/>
        </w:rPr>
        <w:t xml:space="preserve"> Adaptations of this template: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</w:p>
    <w:p w14:paraId="34985CE8" w14:textId="243486E1" w:rsidR="00D97FE7" w:rsidRDefault="00D97FE7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  <w:p w14:paraId="0E272176" w14:textId="47CBEA2C" w:rsidR="006C7B84" w:rsidRDefault="006C7B84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In the case of mobility between</w:t>
      </w:r>
      <w:r w:rsidR="00A070AF">
        <w:rPr>
          <w:rFonts w:ascii="Verdana" w:hAnsi="Verdana"/>
          <w:sz w:val="16"/>
          <w:szCs w:val="16"/>
          <w:lang w:val="en-GB"/>
        </w:rPr>
        <w:t xml:space="preserve"> higher education institutions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A070AF">
        <w:rPr>
          <w:rFonts w:ascii="Verdana" w:hAnsi="Verdana"/>
          <w:sz w:val="16"/>
          <w:szCs w:val="16"/>
          <w:lang w:val="en-GB"/>
        </w:rPr>
        <w:t>(</w:t>
      </w:r>
      <w:r>
        <w:rPr>
          <w:rFonts w:ascii="Verdana" w:hAnsi="Verdana"/>
          <w:sz w:val="16"/>
          <w:szCs w:val="16"/>
          <w:lang w:val="en-GB"/>
        </w:rPr>
        <w:t>HEIs</w:t>
      </w:r>
      <w:r w:rsidR="00A070AF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>, this agreement must always be signed by the staff member, the sending and the receiving HEI (three signatures in total).</w:t>
      </w:r>
    </w:p>
    <w:p w14:paraId="0BCCDEF7" w14:textId="14355C3D" w:rsidR="006C7B84" w:rsidRPr="002A2E71" w:rsidRDefault="006C7B84" w:rsidP="00D460E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higher education staff to an </w:t>
      </w:r>
      <w:r w:rsidR="00A070AF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is agreement must be signed by the participant,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sending HEI and the </w:t>
      </w:r>
      <w:r w:rsidR="00A070AF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receiving the staff member (four signatures in total). An additional space should be added for signature of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organising the mobility.</w:t>
      </w:r>
    </w:p>
  </w:endnote>
  <w:endnote w:id="2">
    <w:p w14:paraId="5D72C5CB" w14:textId="26FD3498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Style w:val="Odkaznavysvtlivky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7F25F8DD" w:rsidR="00D302B8" w:rsidRPr="002A2E71" w:rsidRDefault="00D302B8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2C6870">
        <w:rPr>
          <w:rFonts w:ascii="Verdana" w:hAnsi="Verdana"/>
          <w:b/>
          <w:sz w:val="16"/>
          <w:szCs w:val="16"/>
          <w:lang w:val="en-GB"/>
        </w:rPr>
        <w:t>Erasmus c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</w:t>
      </w:r>
      <w:r w:rsidR="00EC5ADF"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5D72C5CD" w14:textId="120C29C9" w:rsidR="00377526" w:rsidRPr="004A7277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IE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history="1">
        <w:r w:rsidR="004A7277" w:rsidRPr="00E849B7">
          <w:rPr>
            <w:rStyle w:val="Hypertextovodkaz"/>
            <w:lang w:val="en-IE"/>
          </w:rPr>
          <w:t>https://www.iso.org/obp/ui</w:t>
        </w:r>
      </w:hyperlink>
      <w:r w:rsidR="004A7277">
        <w:rPr>
          <w:lang w:val="en-IE"/>
        </w:rPr>
        <w:t xml:space="preserve"> </w:t>
      </w:r>
    </w:p>
  </w:endnote>
  <w:endnote w:id="6">
    <w:p w14:paraId="2A32932D" w14:textId="50168C38" w:rsidR="008F1CA2" w:rsidRPr="008F1CA2" w:rsidRDefault="008F1CA2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D460E4">
        <w:rPr>
          <w:rFonts w:ascii="Verdana" w:hAnsi="Verdana"/>
          <w:sz w:val="16"/>
          <w:szCs w:val="16"/>
          <w:lang w:val="en-GB"/>
        </w:rPr>
        <w:t xml:space="preserve">Circulating papers with original signatures is not compulsory. Scanned copies of signatures or </w:t>
      </w:r>
      <w:r w:rsidR="00383F05" w:rsidRPr="00D460E4">
        <w:rPr>
          <w:rFonts w:ascii="Verdana" w:hAnsi="Verdana"/>
          <w:sz w:val="16"/>
          <w:szCs w:val="16"/>
          <w:lang w:val="en-GB"/>
        </w:rPr>
        <w:t xml:space="preserve">electronic </w:t>
      </w:r>
      <w:r w:rsidRPr="00D460E4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D460E4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 of the country of the </w:t>
      </w:r>
      <w:r w:rsidR="00675BDD" w:rsidRPr="00D460E4">
        <w:rPr>
          <w:rFonts w:ascii="Verdana" w:hAnsi="Verdana" w:cs="Calibri"/>
          <w:sz w:val="16"/>
          <w:szCs w:val="16"/>
          <w:lang w:val="en-GB"/>
        </w:rPr>
        <w:t xml:space="preserve">beneficiary 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institution (in the case of mobility with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third </w:t>
      </w:r>
      <w:proofErr w:type="spellStart"/>
      <w:r w:rsidR="00EC5ADF" w:rsidRPr="00D460E4">
        <w:rPr>
          <w:rFonts w:ascii="Verdana" w:hAnsi="Verdana" w:cs="Calibri"/>
          <w:sz w:val="16"/>
          <w:szCs w:val="16"/>
          <w:lang w:val="en-GB"/>
        </w:rPr>
        <w:t>coutnries</w:t>
      </w:r>
      <w:proofErr w:type="spellEnd"/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not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)</w:t>
      </w:r>
      <w:r w:rsidRPr="00D460E4">
        <w:rPr>
          <w:rFonts w:ascii="Verdana" w:hAnsi="Verdana" w:cs="Calibri"/>
          <w:sz w:val="16"/>
          <w:szCs w:val="16"/>
          <w:lang w:val="en-GB"/>
        </w:rPr>
        <w:t>.</w:t>
      </w:r>
      <w:r w:rsidR="00BA3C63" w:rsidRPr="00D460E4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D460E4">
        <w:rPr>
          <w:rFonts w:ascii="Verdana" w:hAnsi="Verdana"/>
          <w:sz w:val="16"/>
          <w:szCs w:val="16"/>
          <w:lang w:val="en-GB"/>
        </w:rPr>
        <w:t>Certificates of attendance can be provided electronically or through any other means accessible to the staff memb</w:t>
      </w:r>
      <w:r w:rsidR="00FF584C" w:rsidRPr="00D460E4">
        <w:rPr>
          <w:rFonts w:ascii="Verdana" w:hAnsi="Verdana"/>
          <w:sz w:val="16"/>
          <w:szCs w:val="16"/>
          <w:lang w:val="en-GB"/>
        </w:rPr>
        <w:t>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20A32D3D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E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2" w14:textId="0FDB251E" w:rsidR="00506408" w:rsidRPr="00495B18" w:rsidRDefault="000C0864" w:rsidP="002E298E">
    <w:pPr>
      <w:pStyle w:val="Zhlav"/>
      <w:tabs>
        <w:tab w:val="clear" w:pos="4153"/>
        <w:tab w:val="clear" w:pos="8306"/>
        <w:tab w:val="left" w:pos="5745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61312" behindDoc="0" locked="0" layoutInCell="1" allowOverlap="1" wp14:anchorId="71921AD9" wp14:editId="3DAA6FC9">
          <wp:simplePos x="0" y="0"/>
          <wp:positionH relativeFrom="column">
            <wp:posOffset>3063240</wp:posOffset>
          </wp:positionH>
          <wp:positionV relativeFrom="paragraph">
            <wp:posOffset>-40640</wp:posOffset>
          </wp:positionV>
          <wp:extent cx="2400300" cy="535305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535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D53ADCE" wp14:editId="581A8F33">
          <wp:simplePos x="0" y="0"/>
          <wp:positionH relativeFrom="margin">
            <wp:align>left</wp:align>
          </wp:positionH>
          <wp:positionV relativeFrom="paragraph">
            <wp:posOffset>-40640</wp:posOffset>
          </wp:positionV>
          <wp:extent cx="1466850" cy="467360"/>
          <wp:effectExtent l="0" t="0" r="0" b="8890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298E">
      <w:rPr>
        <w:sz w:val="16"/>
        <w:szCs w:val="16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5"/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HRINGER Johannes (EAC)">
    <w15:presenceInfo w15:providerId="AD" w15:userId="S-1-5-21-1606980848-2025429265-839522115-903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DQ2NDc3NLAwNTQyUdpeDU4uLM/DyQAsNaAPd6Ulw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0864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464B8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2B83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C6B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98E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E608C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0587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5DF5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1E0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51C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0CF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07A65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4A7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Zelinkova.l@fce.vutbr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udmila.zelinkova@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Props1.xml><?xml version="1.0" encoding="utf-8"?>
<ds:datastoreItem xmlns:ds="http://schemas.openxmlformats.org/officeDocument/2006/customXml" ds:itemID="{F350C150-ADB8-40B7-A4B8-7DCA9DAAA1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042D97-5254-439C-BD7E-F6600E2DF7B1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sharepoint/v3/field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0e52a87e-fa0e-4867-9149-5c43122db7f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</TotalTime>
  <Pages>3</Pages>
  <Words>387</Words>
  <Characters>2568</Characters>
  <Application>Microsoft Office Word</Application>
  <DocSecurity>0</DocSecurity>
  <PresentationFormat>Microsoft Word 11.0</PresentationFormat>
  <Lines>21</Lines>
  <Paragraphs>5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2950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Zelinková Ludmila</cp:lastModifiedBy>
  <cp:revision>2</cp:revision>
  <cp:lastPrinted>2013-11-06T08:46:00Z</cp:lastPrinted>
  <dcterms:created xsi:type="dcterms:W3CDTF">2024-04-22T14:12:00Z</dcterms:created>
  <dcterms:modified xsi:type="dcterms:W3CDTF">2024-04-2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</Properties>
</file>